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br/>
      </w:r>
    </w:p>
    <w:p>
      <w:pPr>
        <w:pStyle w:val="BodyText"/>
      </w:pPr>
      <w:r>
        <w:t xml:space="preserve">[Date]</w:t>
      </w:r>
      <w:r>
        <w:br/>
      </w:r>
      <w:r>
        <w:t xml:space="preserve">[Hiring Manager's Name]</w:t>
      </w:r>
      <w:r>
        <w:br/>
      </w:r>
      <w:r>
        <w:t xml:space="preserve">[Clinic/Hospital Name]</w:t>
      </w:r>
      <w:r>
        <w:br/>
      </w:r>
      <w:r>
        <w:t xml:space="preserve">[Address]</w:t>
      </w:r>
      <w:r>
        <w:br/>
      </w:r>
      <w:r>
        <w:t xml:space="preserve">Bangalore, India</w:t>
      </w:r>
    </w:p>
    <w:p>
      <w:pPr>
        <w:pStyle w:val="BodyText"/>
      </w:pPr>
      <w:r>
        <w:rPr>
          <w:bCs/>
          <w:b/>
        </w:rPr>
        <w:t xml:space="preserve">Subject: Application for Psychiatrist Position at [Clinic/Hospital Name]</w:t>
      </w:r>
    </w:p>
    <w:p>
      <w:pPr>
        <w:pStyle w:val="BodyText"/>
      </w:pPr>
      <w:r>
        <w:br/>
      </w:r>
    </w:p>
    <w:p>
      <w:pPr>
        <w:pStyle w:val="BodyText"/>
      </w:pPr>
      <w:r>
        <w:t xml:space="preserve">Dear [Hiring Manager's Name],</w:t>
      </w:r>
    </w:p>
    <w:p>
      <w:pPr>
        <w:pStyle w:val="BodyText"/>
      </w:pPr>
      <w:r>
        <w:br/>
      </w:r>
    </w:p>
    <w:p>
      <w:pPr>
        <w:pStyle w:val="BodyText"/>
      </w:pPr>
      <w:r>
        <w:t xml:space="preserve">I am writing to express my sincere interest in the Psychiatrist position at [Clinic/Hospital Name] in India Bangalore. As a dedicated and compassionate mental health professional with over [X years] of experience in psychiatric care, I am eager to contribute my expertise to your esteemed institution. Bangalore, a city that has increasingly recognized the importance of mental health awareness and access to specialized care, presents an ideal opportunity for me to merge my clinical skills with the unique cultural and social dynamics of this vibrant metropolis.</w:t>
      </w:r>
    </w:p>
    <w:p>
      <w:pPr>
        <w:pStyle w:val="BodyText"/>
      </w:pPr>
      <w:r>
        <w:br/>
      </w:r>
    </w:p>
    <w:p>
      <w:pPr>
        <w:pStyle w:val="BodyText"/>
      </w:pPr>
      <w:r>
        <w:t xml:space="preserve">My journey as a Psychiatrist began with [Your Medical School/Training Institution], where I earned my MBBS and later specialized in Psychiatry through [Residency/Postgraduate Program]. Throughout my career, I have worked in diverse settings, including [previous clinics/hospitals or institutions], where I provided comprehensive care to patients across the lifespan. From diagnosing and treating complex psychiatric conditions such as depression, anxiety disorders, bipolar disorder, and schizophrenia to offering evidence-based therapies like cognitive-behavioral therapy (CBT), psychopharmacology, and psychoeducation, I have consistently prioritized patient-centered care. My approach is rooted in empathy, cultural sensitivity, and a deep understanding of the challenges individuals face in navigating mental health struggles.</w:t>
      </w:r>
    </w:p>
    <w:p>
      <w:pPr>
        <w:pStyle w:val="BodyText"/>
      </w:pPr>
      <w:r>
        <w:br/>
      </w:r>
    </w:p>
    <w:p>
      <w:pPr>
        <w:pStyle w:val="BodyText"/>
      </w:pPr>
      <w:r>
        <w:t xml:space="preserve">What sets me apart as a Psychiatrist is my commitment to bridging the gap between clinical expertise and community engagement. In India Bangalore, where mental health stigma persists despite growing awareness, I have actively participated in outreach programs aimed at destigmatizing mental illness. For instance, during my tenure at [Previous Institution], I collaborated with local NGOs and schools to conduct workshops on emotional well-being, stress management, and early intervention for youth. These experiences reinforced my belief that mental health care must be accessible, inclusive, and tailored to the unique needs of individuals within their cultural contexts.</w:t>
      </w:r>
    </w:p>
    <w:p>
      <w:pPr>
        <w:pStyle w:val="BodyText"/>
      </w:pPr>
      <w:r>
        <w:br/>
      </w:r>
    </w:p>
    <w:p>
      <w:pPr>
        <w:pStyle w:val="BodyText"/>
      </w:pPr>
      <w:r>
        <w:t xml:space="preserve">India Bangalore’s rapid urbanization and increasing demand for psychiatric services align perfectly with my professional goals. As a Psychiatrist, I am particularly drawn to the opportunity to work in a city that is at the forefront of healthcare innovation while still grappling with disparities in mental health resources. My experience in managing both private and public sector settings has equipped me to adapt seamlessly to diverse environments, whether it be a bustling hospital or a community clinic. I am also well-versed in using digital tools such as telepsychiatry and electronic medical records, which are becoming increasingly vital for expanding access to care in India’s evolving healthcare landscape.</w:t>
      </w:r>
    </w:p>
    <w:p>
      <w:pPr>
        <w:pStyle w:val="BodyText"/>
      </w:pPr>
      <w:r>
        <w:br/>
      </w:r>
    </w:p>
    <w:p>
      <w:pPr>
        <w:pStyle w:val="BodyText"/>
      </w:pPr>
      <w:r>
        <w:t xml:space="preserve">One of the key strengths I bring to the table is my ability to foster trust and collaboration with patients, families, and multidisciplinary teams. In Bangalore, where cultural diversity is a hallmark of society, I have developed strong communication skills that allow me to connect with patients from various backgrounds. Whether it’s addressing the mental health needs of immigrants navigating new environments or supporting local communities in overcoming barriers to care, I approach every interaction with respect and an open mind. My goal is not only to treat symptoms but to empower individuals to lead fulfilling lives.</w:t>
      </w:r>
    </w:p>
    <w:p>
      <w:pPr>
        <w:pStyle w:val="BodyText"/>
      </w:pPr>
      <w:r>
        <w:br/>
      </w:r>
    </w:p>
    <w:p>
      <w:pPr>
        <w:pStyle w:val="BodyText"/>
      </w:pPr>
      <w:r>
        <w:t xml:space="preserve">Furthermore, my dedication to continuous learning and professional growth has driven me to stay updated on the latest advancements in psychiatry. I regularly attend conferences, workshops, and seminars hosted by organizations such as the Indian Psychiatric Society (IPS) and the National Institute of Mental Health and Neurosciences (NIMHANS). This commitment ensures that I can offer cutting-edge treatments while adhering to ethical standards and regulatory guidelines specific to India. For example, my recent participation in a workshop on trauma-informed care has deepened my understanding of how to address the unique needs of patients affected by societal pressures, family dynamics, and systemic challenges.</w:t>
      </w:r>
    </w:p>
    <w:p>
      <w:pPr>
        <w:pStyle w:val="BodyText"/>
      </w:pPr>
      <w:r>
        <w:br/>
      </w:r>
    </w:p>
    <w:p>
      <w:pPr>
        <w:pStyle w:val="BodyText"/>
      </w:pPr>
      <w:r>
        <w:t xml:space="preserve">What excites me most about the opportunity at [Clinic/Hospital Name] is the potential to contribute to a team that shares my vision for transformative mental health care. I am particularly impressed by your institution’s focus on [mention specific initiatives, values, or services of the clinic/hospital, e.g., holistic treatment models, community outreach programs, or research in mental health]. I am confident that my clinical acumen, cultural competence, and passion for psychiatry will enable me to make a meaningful impact in Bangalore’s healthcare ecosystem.</w:t>
      </w:r>
    </w:p>
    <w:p>
      <w:pPr>
        <w:pStyle w:val="BodyText"/>
      </w:pPr>
      <w:r>
        <w:br/>
      </w:r>
    </w:p>
    <w:p>
      <w:pPr>
        <w:pStyle w:val="BodyText"/>
      </w:pPr>
      <w:r>
        <w:t xml:space="preserve">In conclusion, I would be honored to join [Clinic/Hospital Name] as a Psychiatrist and contribute to the mission of improving mental health outcomes for individuals and families across India Bangalore. Thank you for considering my application. I would welcome the opportunity to discuss how my skills and experiences align with your needs. Please feel free to contact me at [Phone Number] or [Email Address] at your earliest convenience.</w:t>
      </w:r>
    </w:p>
    <w:p>
      <w:pPr>
        <w:pStyle w:val="BodyText"/>
      </w:pPr>
      <w:r>
        <w:br/>
      </w:r>
    </w:p>
    <w:p>
      <w:pPr>
        <w:pStyle w:val="BodyText"/>
      </w:pPr>
      <w:r>
        <w:t xml:space="preserve">Thank you for your time and consideration.</w:t>
      </w:r>
    </w:p>
    <w:p>
      <w:pPr>
        <w:pStyle w:val="BodyText"/>
      </w:pPr>
      <w:r>
        <w:br/>
      </w:r>
    </w:p>
    <w:p>
      <w:pPr>
        <w:pStyle w:val="BodyText"/>
      </w:pPr>
      <w:r>
        <w:t xml:space="preserve">Sincerely,</w:t>
      </w:r>
    </w:p>
    <w:p>
      <w:pPr>
        <w:pStyle w:val="BodyText"/>
      </w:pP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21:25Z</dcterms:created>
  <dcterms:modified xsi:type="dcterms:W3CDTF">2026-07-23T17:21:25Z</dcterms:modified>
</cp:coreProperties>
</file>

<file path=docProps/custom.xml><?xml version="1.0" encoding="utf-8"?>
<Properties xmlns="http://schemas.openxmlformats.org/officeDocument/2006/custom-properties" xmlns:vt="http://schemas.openxmlformats.org/officeDocument/2006/docPropsVTypes"/>
</file>